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Bunya-Arena - Gather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4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3337186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4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5882957, SRR17345013, SRR2100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3, SRR12904654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2904653, SRR14163055, SRR15882957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335, SRR17216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3, SRR17760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814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163044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163044, SRR17216335, SRR2100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3, SRR13631492, SRR17216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3337186, SRR13631492, SRR14579898, SRR17200973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, SRR14579898, SRR145798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3, SRR13611245, SRR14270232, SRR16352793, SRR17216287, SRR17216488, SRR17345012, SRR1814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3337186, SRR14163055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37186, SRR14163055, SRR15882957, SRR17216335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287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6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00973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3, SRR13631492, SRR1721648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747321, SRR12747362, SRR12904653, SRR12904654, SRR13337186, SRR13337316, SRR13337367, SRR13611245, SRR13631492, SRR14163044, SRR14163055, SRR14270232, SRR14579810, SRR14579898, SRR14579899, SRR17216287, SRR17216335, SRR17216340, SRR17216488, SRR17345012, SRR17345013, SRR17345014, SRR17760873, SRR2100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3611245, SRR14270232, SRR15882957, SRR17200973, SRR210021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1:07Z</dcterms:created>
  <dcterms:modified xsi:type="dcterms:W3CDTF">2024-08-03T19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